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73DA7B" w14:textId="1F43F2A9" w:rsidR="00030EE3" w:rsidRPr="00916EC9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2</w:t>
      </w:r>
    </w:p>
    <w:p w14:paraId="5991890F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6028FC88" w14:textId="6885A3EB" w:rsidR="00527EA1" w:rsidRPr="00527EA1" w:rsidRDefault="009009DC" w:rsidP="00527EA1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RS"/>
        </w:rPr>
      </w:pPr>
      <w:r w:rsidRPr="009009D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Лист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фирми/привредних субјеката изабраних на основу Јавног позива </w:t>
      </w:r>
      <w:r w:rsidR="00033A92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привредне субјекте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општине</w:t>
      </w:r>
      <w:r w:rsidR="00527EA1">
        <w:rPr>
          <w:rFonts w:ascii="Times New Roman" w:hAnsi="Times New Roman" w:cs="Times New Roman"/>
          <w:b/>
          <w:color w:val="009999"/>
          <w:sz w:val="28"/>
          <w:szCs w:val="28"/>
          <w:lang w:val="en-US"/>
        </w:rPr>
        <w:t xml:space="preserve"> </w:t>
      </w:r>
      <w:r w:rsidR="00527EA1">
        <w:rPr>
          <w:rFonts w:ascii="Times New Roman" w:hAnsi="Times New Roman" w:cs="Times New Roman"/>
          <w:b/>
          <w:color w:val="009999"/>
          <w:sz w:val="28"/>
          <w:szCs w:val="28"/>
          <w:lang w:val="sr-Cyrl-RS"/>
        </w:rPr>
        <w:t>Ириг</w:t>
      </w:r>
    </w:p>
    <w:p w14:paraId="3F43DF43" w14:textId="5A4564A5"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3332ED1A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2CCA1056" w14:textId="4AF62B70"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</w:pPr>
      <w:bookmarkStart w:id="0" w:name="_GoBack"/>
      <w:bookmarkEnd w:id="0"/>
    </w:p>
    <w:p w14:paraId="13FFA78C" w14:textId="77777777" w:rsidR="00527EA1" w:rsidRDefault="00CA0418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>Листа фирми/привредн</w:t>
      </w:r>
      <w:r w:rsidR="009009D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их субјеката са које грађани 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бирају једну фирму за одговарајућу меру од које морају да прибаве предрачун са ценом и количином опреме и уградњу. </w:t>
      </w:r>
    </w:p>
    <w:p w14:paraId="03C42C2C" w14:textId="77777777" w:rsidR="00527EA1" w:rsidRDefault="00527EA1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045DA6ED" w14:textId="51CB6A91" w:rsidR="00CA0418" w:rsidRPr="00CA0418" w:rsidRDefault="00CA0418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>Овај предрачун је обавезно поднети уз пријаву.</w:t>
      </w:r>
    </w:p>
    <w:p w14:paraId="6FEED3EF" w14:textId="77777777" w:rsidR="00CA0418" w:rsidRPr="00CA0418" w:rsidRDefault="00CA0418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EE17567" w14:textId="1E2863A3" w:rsidR="00030EE3" w:rsidRPr="00646953" w:rsidRDefault="00030EE3" w:rsidP="0064695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46953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0EA6183E" w14:textId="74EBCBE4" w:rsidR="00675765" w:rsidRPr="00916EC9" w:rsidRDefault="00CA0418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ЗА СВАКУ ОД М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ЕРА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ДАТИ ЛИСТУ ПРИЈАВЉЕНИХ ФИРМИ СА ИМЕНОМ ФИРМЕ, СЕДИШТЕМ И КОНТАКТ ТЕЛЕФОНОМ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tbl>
      <w:tblPr>
        <w:tblStyle w:val="TableGrid"/>
        <w:tblW w:w="10072" w:type="dxa"/>
        <w:tblLook w:val="04A0" w:firstRow="1" w:lastRow="0" w:firstColumn="1" w:lastColumn="0" w:noHBand="0" w:noVBand="1"/>
      </w:tblPr>
      <w:tblGrid>
        <w:gridCol w:w="715"/>
        <w:gridCol w:w="9357"/>
      </w:tblGrid>
      <w:tr w:rsidR="00675765" w:rsidRPr="0066540E" w14:paraId="267BE0CF" w14:textId="77777777" w:rsidTr="00035C11">
        <w:trPr>
          <w:trHeight w:val="566"/>
        </w:trPr>
        <w:tc>
          <w:tcPr>
            <w:tcW w:w="715" w:type="dxa"/>
            <w:shd w:val="clear" w:color="auto" w:fill="E7E6E6" w:themeFill="background2"/>
            <w:vAlign w:val="center"/>
          </w:tcPr>
          <w:p w14:paraId="0A73D8EE" w14:textId="418D1570" w:rsidR="00675765" w:rsidRPr="0066540E" w:rsidRDefault="009B4BCA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А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357" w:type="dxa"/>
          </w:tcPr>
          <w:p w14:paraId="3F367038" w14:textId="409FABFE" w:rsidR="00675765" w:rsidRPr="00527EA1" w:rsidRDefault="007B05FB" w:rsidP="004B4A5D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7B05F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УГРАДЊА И НАБАВКА МАТЕРИЈАЛА ЗА ТЕРМИЧКУ ИЗОЛАЦИЈУ СПОЉНИХ ЗИДОВА И КРОВОВА </w:t>
            </w:r>
          </w:p>
        </w:tc>
      </w:tr>
      <w:tr w:rsidR="00527EA1" w:rsidRPr="0066540E" w14:paraId="43AED431" w14:textId="77777777" w:rsidTr="00035C11">
        <w:trPr>
          <w:trHeight w:val="566"/>
        </w:trPr>
        <w:tc>
          <w:tcPr>
            <w:tcW w:w="715" w:type="dxa"/>
            <w:shd w:val="clear" w:color="auto" w:fill="E7E6E6" w:themeFill="background2"/>
            <w:vAlign w:val="center"/>
          </w:tcPr>
          <w:p w14:paraId="0EEA5CCB" w14:textId="4A269214" w:rsidR="00527EA1" w:rsidRPr="0066540E" w:rsidRDefault="00233450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9357" w:type="dxa"/>
          </w:tcPr>
          <w:p w14:paraId="1AB0D00A" w14:textId="77777777" w:rsidR="00233450" w:rsidRDefault="00233450" w:rsidP="00527EA1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  <w:p w14:paraId="2DC9BFD6" w14:textId="68A9837F" w:rsidR="00527EA1" w:rsidRPr="00527EA1" w:rsidRDefault="00527EA1" w:rsidP="00527E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527EA1">
              <w:rPr>
                <w:rFonts w:ascii="Times New Roman" w:hAnsi="Times New Roman" w:cs="Times New Roman"/>
                <w:b/>
                <w:sz w:val="24"/>
                <w:szCs w:val="24"/>
              </w:rPr>
              <w:t>Молерска</w:t>
            </w:r>
            <w:proofErr w:type="spellEnd"/>
            <w:r w:rsidRPr="00527EA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527EA1">
              <w:rPr>
                <w:rFonts w:ascii="Times New Roman" w:hAnsi="Times New Roman" w:cs="Times New Roman"/>
                <w:b/>
                <w:sz w:val="24"/>
                <w:szCs w:val="24"/>
              </w:rPr>
              <w:t>радња</w:t>
            </w:r>
            <w:proofErr w:type="spellEnd"/>
            <w:r w:rsidRPr="00527EA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НЕТ-</w:t>
            </w:r>
            <w:proofErr w:type="spellStart"/>
            <w:r w:rsidRPr="00527EA1">
              <w:rPr>
                <w:rFonts w:ascii="Times New Roman" w:hAnsi="Times New Roman" w:cs="Times New Roman"/>
                <w:b/>
                <w:sz w:val="24"/>
                <w:szCs w:val="24"/>
              </w:rPr>
              <w:t>Трајковић</w:t>
            </w:r>
            <w:proofErr w:type="spellEnd"/>
            <w:r w:rsidRPr="00527EA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proofErr w:type="spellStart"/>
            <w:r w:rsidRPr="00527EA1">
              <w:rPr>
                <w:rFonts w:ascii="Times New Roman" w:hAnsi="Times New Roman" w:cs="Times New Roman"/>
                <w:b/>
                <w:sz w:val="24"/>
                <w:szCs w:val="24"/>
              </w:rPr>
              <w:t>Врдник</w:t>
            </w:r>
            <w:proofErr w:type="spellEnd"/>
            <w:r w:rsidRPr="00527EA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proofErr w:type="spellStart"/>
            <w:r w:rsidRPr="00527EA1">
              <w:rPr>
                <w:rFonts w:ascii="Times New Roman" w:hAnsi="Times New Roman" w:cs="Times New Roman"/>
                <w:b/>
                <w:sz w:val="24"/>
                <w:szCs w:val="24"/>
              </w:rPr>
              <w:t>Бошка</w:t>
            </w:r>
            <w:proofErr w:type="spellEnd"/>
            <w:r w:rsidRPr="00527EA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527EA1">
              <w:rPr>
                <w:rFonts w:ascii="Times New Roman" w:hAnsi="Times New Roman" w:cs="Times New Roman"/>
                <w:b/>
                <w:sz w:val="24"/>
                <w:szCs w:val="24"/>
              </w:rPr>
              <w:t>Сремца</w:t>
            </w:r>
            <w:proofErr w:type="spellEnd"/>
            <w:r w:rsidRPr="00527EA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527EA1">
              <w:rPr>
                <w:rFonts w:ascii="Times New Roman" w:hAnsi="Times New Roman" w:cs="Times New Roman"/>
                <w:b/>
                <w:sz w:val="24"/>
                <w:szCs w:val="24"/>
              </w:rPr>
              <w:t>бр</w:t>
            </w:r>
            <w:proofErr w:type="spellEnd"/>
            <w:r w:rsidRPr="00527EA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 20; </w:t>
            </w:r>
          </w:p>
          <w:p w14:paraId="6F8D4C30" w14:textId="77777777" w:rsidR="00527EA1" w:rsidRDefault="00233450" w:rsidP="00527EA1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контакт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телефон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: 062/466-118 </w:t>
            </w:r>
          </w:p>
          <w:p w14:paraId="4FF6A1ED" w14:textId="39B82C7A" w:rsidR="00233450" w:rsidRPr="00233450" w:rsidRDefault="00233450" w:rsidP="00527EA1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</w:tr>
      <w:tr w:rsidR="00675765" w:rsidRPr="0066540E" w14:paraId="17D7E359" w14:textId="77777777" w:rsidTr="00035C11">
        <w:trPr>
          <w:trHeight w:val="566"/>
        </w:trPr>
        <w:tc>
          <w:tcPr>
            <w:tcW w:w="715" w:type="dxa"/>
            <w:shd w:val="clear" w:color="auto" w:fill="E7E6E6" w:themeFill="background2"/>
            <w:vAlign w:val="center"/>
          </w:tcPr>
          <w:p w14:paraId="0F085253" w14:textId="64F23EB3" w:rsidR="00675765" w:rsidRPr="0066540E" w:rsidRDefault="00675765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Б)</w:t>
            </w:r>
          </w:p>
        </w:tc>
        <w:tc>
          <w:tcPr>
            <w:tcW w:w="9357" w:type="dxa"/>
          </w:tcPr>
          <w:p w14:paraId="47F4DD3A" w14:textId="199166F9" w:rsidR="00675765" w:rsidRPr="0066540E" w:rsidRDefault="007B05FB" w:rsidP="004B4A5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НАБАВКА И УГРАДЊА</w:t>
            </w:r>
            <w:r w:rsidRPr="001D54C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ПРОЗОРА И СПОЉНИХ ВРАТА СА ПРАТЕЋИМ ГРАЂЕВИНСКИМ РАДОВИМА </w:t>
            </w:r>
          </w:p>
        </w:tc>
      </w:tr>
      <w:tr w:rsidR="00527EA1" w:rsidRPr="0066540E" w14:paraId="68885EEA" w14:textId="77777777" w:rsidTr="00035C11">
        <w:trPr>
          <w:trHeight w:val="566"/>
        </w:trPr>
        <w:tc>
          <w:tcPr>
            <w:tcW w:w="715" w:type="dxa"/>
            <w:shd w:val="clear" w:color="auto" w:fill="E7E6E6" w:themeFill="background2"/>
            <w:vAlign w:val="center"/>
          </w:tcPr>
          <w:p w14:paraId="333F4D07" w14:textId="6605F76E" w:rsidR="00527EA1" w:rsidRPr="0066540E" w:rsidRDefault="00233450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9357" w:type="dxa"/>
          </w:tcPr>
          <w:p w14:paraId="0C29DA31" w14:textId="77777777" w:rsidR="00233450" w:rsidRDefault="00233450" w:rsidP="00527EA1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  <w:p w14:paraId="10F8214A" w14:textId="65EC8485" w:rsidR="00527EA1" w:rsidRPr="00527EA1" w:rsidRDefault="00527EA1" w:rsidP="00527E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7EA1">
              <w:rPr>
                <w:rFonts w:ascii="Times New Roman" w:hAnsi="Times New Roman" w:cs="Times New Roman"/>
                <w:b/>
                <w:sz w:val="24"/>
                <w:szCs w:val="24"/>
              </w:rPr>
              <w:t>АЛБА – ПРОМЕТ Д.О.О</w:t>
            </w:r>
            <w:proofErr w:type="gramStart"/>
            <w:r w:rsidRPr="00527EA1">
              <w:rPr>
                <w:rFonts w:ascii="Times New Roman" w:hAnsi="Times New Roman" w:cs="Times New Roman"/>
                <w:b/>
                <w:sz w:val="24"/>
                <w:szCs w:val="24"/>
              </w:rPr>
              <w:t>. ,</w:t>
            </w:r>
            <w:proofErr w:type="gramEnd"/>
            <w:r w:rsidRPr="00527EA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527EA1">
              <w:rPr>
                <w:rFonts w:ascii="Times New Roman" w:hAnsi="Times New Roman" w:cs="Times New Roman"/>
                <w:b/>
                <w:sz w:val="24"/>
                <w:szCs w:val="24"/>
              </w:rPr>
              <w:t>Рума</w:t>
            </w:r>
            <w:proofErr w:type="spellEnd"/>
            <w:r w:rsidRPr="00527EA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proofErr w:type="spellStart"/>
            <w:r w:rsidRPr="00527EA1">
              <w:rPr>
                <w:rFonts w:ascii="Times New Roman" w:hAnsi="Times New Roman" w:cs="Times New Roman"/>
                <w:b/>
                <w:sz w:val="24"/>
                <w:szCs w:val="24"/>
              </w:rPr>
              <w:t>Главна</w:t>
            </w:r>
            <w:proofErr w:type="spellEnd"/>
            <w:r w:rsidRPr="00527EA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527EA1">
              <w:rPr>
                <w:rFonts w:ascii="Times New Roman" w:hAnsi="Times New Roman" w:cs="Times New Roman"/>
                <w:b/>
                <w:sz w:val="24"/>
                <w:szCs w:val="24"/>
              </w:rPr>
              <w:t>бр</w:t>
            </w:r>
            <w:proofErr w:type="spellEnd"/>
            <w:r w:rsidRPr="00527EA1">
              <w:rPr>
                <w:rFonts w:ascii="Times New Roman" w:hAnsi="Times New Roman" w:cs="Times New Roman"/>
                <w:b/>
                <w:sz w:val="24"/>
                <w:szCs w:val="24"/>
              </w:rPr>
              <w:t>. 128;</w:t>
            </w:r>
          </w:p>
          <w:p w14:paraId="3CA43303" w14:textId="77777777" w:rsidR="00527EA1" w:rsidRDefault="00233450" w:rsidP="00527EA1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контакт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телефон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: 022/478-154</w:t>
            </w:r>
          </w:p>
          <w:p w14:paraId="1E7ACFF3" w14:textId="4ED8D5C2" w:rsidR="00233450" w:rsidRPr="00233450" w:rsidRDefault="00233450" w:rsidP="00527EA1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</w:tr>
      <w:tr w:rsidR="00527EA1" w:rsidRPr="0066540E" w14:paraId="3F43A924" w14:textId="77777777" w:rsidTr="00035C11">
        <w:trPr>
          <w:trHeight w:val="849"/>
        </w:trPr>
        <w:tc>
          <w:tcPr>
            <w:tcW w:w="715" w:type="dxa"/>
            <w:shd w:val="clear" w:color="auto" w:fill="E7E6E6" w:themeFill="background2"/>
            <w:vAlign w:val="center"/>
          </w:tcPr>
          <w:p w14:paraId="3C090B3E" w14:textId="43D885B9" w:rsidR="00527EA1" w:rsidRPr="0066540E" w:rsidRDefault="00233450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9357" w:type="dxa"/>
          </w:tcPr>
          <w:p w14:paraId="0245D030" w14:textId="77777777" w:rsidR="00233450" w:rsidRDefault="00233450" w:rsidP="00233450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  <w:p w14:paraId="0844B5E6" w14:textId="119C277C" w:rsidR="00233450" w:rsidRPr="00233450" w:rsidRDefault="00233450" w:rsidP="00233450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233450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Друштво за производњу ПВЦ профила и столарије, грађевинарство и промет Вујић Инвест, Ваљево, Алексе Шантића бр. 61/1;</w:t>
            </w:r>
          </w:p>
          <w:p w14:paraId="4B506999" w14:textId="77777777" w:rsidR="00527EA1" w:rsidRDefault="00233450" w:rsidP="00233450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233450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контакт тел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 xml:space="preserve">ефон: 014/227-201, 014/227-202 </w:t>
            </w:r>
          </w:p>
          <w:p w14:paraId="420119B2" w14:textId="50782F3F" w:rsidR="00233450" w:rsidRPr="00527EA1" w:rsidRDefault="00233450" w:rsidP="00233450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</w:tr>
      <w:tr w:rsidR="00527EA1" w:rsidRPr="0066540E" w14:paraId="76C9134F" w14:textId="77777777" w:rsidTr="00035C11">
        <w:trPr>
          <w:trHeight w:val="566"/>
        </w:trPr>
        <w:tc>
          <w:tcPr>
            <w:tcW w:w="715" w:type="dxa"/>
            <w:shd w:val="clear" w:color="auto" w:fill="E7E6E6" w:themeFill="background2"/>
            <w:vAlign w:val="center"/>
          </w:tcPr>
          <w:p w14:paraId="2537E4F7" w14:textId="648EDB47" w:rsidR="00527EA1" w:rsidRPr="0066540E" w:rsidRDefault="00233450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9357" w:type="dxa"/>
          </w:tcPr>
          <w:p w14:paraId="66EFFA35" w14:textId="77777777" w:rsidR="00233450" w:rsidRDefault="00233450" w:rsidP="00233450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  <w:p w14:paraId="2001158D" w14:textId="5E4879A1" w:rsidR="00233450" w:rsidRPr="00233450" w:rsidRDefault="00233450" w:rsidP="0023345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233450">
              <w:rPr>
                <w:rFonts w:ascii="Times New Roman" w:hAnsi="Times New Roman" w:cs="Times New Roman"/>
                <w:b/>
                <w:sz w:val="24"/>
                <w:szCs w:val="24"/>
              </w:rPr>
              <w:t>Еуро</w:t>
            </w:r>
            <w:proofErr w:type="spellEnd"/>
            <w:r w:rsidRPr="00233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ПВЦ Д.О.О. , </w:t>
            </w:r>
            <w:proofErr w:type="spellStart"/>
            <w:r w:rsidRPr="00233450">
              <w:rPr>
                <w:rFonts w:ascii="Times New Roman" w:hAnsi="Times New Roman" w:cs="Times New Roman"/>
                <w:b/>
                <w:sz w:val="24"/>
                <w:szCs w:val="24"/>
              </w:rPr>
              <w:t>Рашка</w:t>
            </w:r>
            <w:proofErr w:type="spellEnd"/>
            <w:r w:rsidRPr="00233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proofErr w:type="spellStart"/>
            <w:r w:rsidRPr="00233450">
              <w:rPr>
                <w:rFonts w:ascii="Times New Roman" w:hAnsi="Times New Roman" w:cs="Times New Roman"/>
                <w:b/>
                <w:sz w:val="24"/>
                <w:szCs w:val="24"/>
              </w:rPr>
              <w:t>Железничка</w:t>
            </w:r>
            <w:proofErr w:type="spellEnd"/>
            <w:r w:rsidRPr="00233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233450">
              <w:rPr>
                <w:rFonts w:ascii="Times New Roman" w:hAnsi="Times New Roman" w:cs="Times New Roman"/>
                <w:b/>
                <w:sz w:val="24"/>
                <w:szCs w:val="24"/>
              </w:rPr>
              <w:t>бб</w:t>
            </w:r>
            <w:proofErr w:type="spellEnd"/>
            <w:r w:rsidRPr="00233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;</w:t>
            </w:r>
          </w:p>
          <w:p w14:paraId="1F5EBC1E" w14:textId="77777777" w:rsidR="00527EA1" w:rsidRDefault="00233450" w:rsidP="00233450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контакт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телефон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: 065/50-07-003 </w:t>
            </w:r>
          </w:p>
          <w:p w14:paraId="6C5793AC" w14:textId="7D1F0F5D" w:rsidR="00233450" w:rsidRPr="00233450" w:rsidRDefault="00233450" w:rsidP="00233450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</w:tr>
      <w:tr w:rsidR="00527EA1" w:rsidRPr="0066540E" w14:paraId="4E19A972" w14:textId="77777777" w:rsidTr="00035C11">
        <w:trPr>
          <w:trHeight w:val="566"/>
        </w:trPr>
        <w:tc>
          <w:tcPr>
            <w:tcW w:w="715" w:type="dxa"/>
            <w:shd w:val="clear" w:color="auto" w:fill="E7E6E6" w:themeFill="background2"/>
            <w:vAlign w:val="center"/>
          </w:tcPr>
          <w:p w14:paraId="2137A26D" w14:textId="44BED52B" w:rsidR="00527EA1" w:rsidRPr="0066540E" w:rsidRDefault="00233450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9357" w:type="dxa"/>
          </w:tcPr>
          <w:p w14:paraId="10637DDA" w14:textId="77777777" w:rsidR="00233450" w:rsidRDefault="00233450" w:rsidP="00233450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  <w:p w14:paraId="3EF999D2" w14:textId="34A0FCD9" w:rsidR="00233450" w:rsidRPr="00233450" w:rsidRDefault="00233450" w:rsidP="0023345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33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СЗР </w:t>
            </w:r>
            <w:proofErr w:type="spellStart"/>
            <w:r w:rsidRPr="00233450">
              <w:rPr>
                <w:rFonts w:ascii="Times New Roman" w:hAnsi="Times New Roman" w:cs="Times New Roman"/>
                <w:b/>
                <w:sz w:val="24"/>
                <w:szCs w:val="24"/>
              </w:rPr>
              <w:t>Фронтал</w:t>
            </w:r>
            <w:proofErr w:type="spellEnd"/>
            <w:r w:rsidRPr="00233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proofErr w:type="spellStart"/>
            <w:r w:rsidRPr="00233450">
              <w:rPr>
                <w:rFonts w:ascii="Times New Roman" w:hAnsi="Times New Roman" w:cs="Times New Roman"/>
                <w:b/>
                <w:sz w:val="24"/>
                <w:szCs w:val="24"/>
              </w:rPr>
              <w:t>Качарево</w:t>
            </w:r>
            <w:proofErr w:type="spellEnd"/>
            <w:r w:rsidRPr="00233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proofErr w:type="spellStart"/>
            <w:r w:rsidRPr="00233450">
              <w:rPr>
                <w:rFonts w:ascii="Times New Roman" w:hAnsi="Times New Roman" w:cs="Times New Roman"/>
                <w:b/>
                <w:sz w:val="24"/>
                <w:szCs w:val="24"/>
              </w:rPr>
              <w:t>Народног</w:t>
            </w:r>
            <w:proofErr w:type="spellEnd"/>
            <w:r w:rsidRPr="00233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233450">
              <w:rPr>
                <w:rFonts w:ascii="Times New Roman" w:hAnsi="Times New Roman" w:cs="Times New Roman"/>
                <w:b/>
                <w:sz w:val="24"/>
                <w:szCs w:val="24"/>
              </w:rPr>
              <w:t>Фронта</w:t>
            </w:r>
            <w:proofErr w:type="spellEnd"/>
            <w:r w:rsidRPr="00233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233450">
              <w:rPr>
                <w:rFonts w:ascii="Times New Roman" w:hAnsi="Times New Roman" w:cs="Times New Roman"/>
                <w:b/>
                <w:sz w:val="24"/>
                <w:szCs w:val="24"/>
              </w:rPr>
              <w:t>бр</w:t>
            </w:r>
            <w:proofErr w:type="spellEnd"/>
            <w:r w:rsidRPr="00233450">
              <w:rPr>
                <w:rFonts w:ascii="Times New Roman" w:hAnsi="Times New Roman" w:cs="Times New Roman"/>
                <w:b/>
                <w:sz w:val="24"/>
                <w:szCs w:val="24"/>
              </w:rPr>
              <w:t>. 1а ;</w:t>
            </w:r>
          </w:p>
          <w:p w14:paraId="53DFDB74" w14:textId="77777777" w:rsidR="00527EA1" w:rsidRDefault="00233450" w:rsidP="00233450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контакт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телефон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: 064/61-29-776 </w:t>
            </w:r>
          </w:p>
          <w:p w14:paraId="6E5F0397" w14:textId="18EC8D50" w:rsidR="00233450" w:rsidRPr="00233450" w:rsidRDefault="00233450" w:rsidP="00233450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</w:tr>
      <w:tr w:rsidR="00527EA1" w:rsidRPr="0066540E" w14:paraId="168CB8DF" w14:textId="77777777" w:rsidTr="00035C11">
        <w:trPr>
          <w:trHeight w:val="849"/>
        </w:trPr>
        <w:tc>
          <w:tcPr>
            <w:tcW w:w="715" w:type="dxa"/>
            <w:shd w:val="clear" w:color="auto" w:fill="E7E6E6" w:themeFill="background2"/>
            <w:vAlign w:val="center"/>
          </w:tcPr>
          <w:p w14:paraId="6A57CDB1" w14:textId="6804AC88" w:rsidR="00527EA1" w:rsidRPr="0066540E" w:rsidRDefault="00233450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9357" w:type="dxa"/>
          </w:tcPr>
          <w:p w14:paraId="4DF2C103" w14:textId="77777777" w:rsidR="00233450" w:rsidRDefault="00233450" w:rsidP="00233450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  <w:p w14:paraId="436280F9" w14:textId="10F72580" w:rsidR="00233450" w:rsidRPr="00233450" w:rsidRDefault="00233450" w:rsidP="0023345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233450">
              <w:rPr>
                <w:rFonts w:ascii="Times New Roman" w:hAnsi="Times New Roman" w:cs="Times New Roman"/>
                <w:b/>
                <w:sz w:val="24"/>
                <w:szCs w:val="24"/>
              </w:rPr>
              <w:t>Иван</w:t>
            </w:r>
            <w:proofErr w:type="spellEnd"/>
            <w:r w:rsidRPr="00233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233450">
              <w:rPr>
                <w:rFonts w:ascii="Times New Roman" w:hAnsi="Times New Roman" w:cs="Times New Roman"/>
                <w:b/>
                <w:sz w:val="24"/>
                <w:szCs w:val="24"/>
              </w:rPr>
              <w:t>Џакула</w:t>
            </w:r>
            <w:proofErr w:type="spellEnd"/>
            <w:r w:rsidRPr="00233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233450">
              <w:rPr>
                <w:rFonts w:ascii="Times New Roman" w:hAnsi="Times New Roman" w:cs="Times New Roman"/>
                <w:b/>
                <w:sz w:val="24"/>
                <w:szCs w:val="24"/>
              </w:rPr>
              <w:t>пр</w:t>
            </w:r>
            <w:proofErr w:type="spellEnd"/>
            <w:r w:rsidRPr="00233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 </w:t>
            </w:r>
            <w:proofErr w:type="spellStart"/>
            <w:r w:rsidRPr="00233450">
              <w:rPr>
                <w:rFonts w:ascii="Times New Roman" w:hAnsi="Times New Roman" w:cs="Times New Roman"/>
                <w:b/>
                <w:sz w:val="24"/>
                <w:szCs w:val="24"/>
              </w:rPr>
              <w:t>производња</w:t>
            </w:r>
            <w:proofErr w:type="spellEnd"/>
            <w:r w:rsidRPr="00233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233450">
              <w:rPr>
                <w:rFonts w:ascii="Times New Roman" w:hAnsi="Times New Roman" w:cs="Times New Roman"/>
                <w:b/>
                <w:sz w:val="24"/>
                <w:szCs w:val="24"/>
              </w:rPr>
              <w:t>предмета</w:t>
            </w:r>
            <w:proofErr w:type="spellEnd"/>
            <w:r w:rsidRPr="00233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233450">
              <w:rPr>
                <w:rFonts w:ascii="Times New Roman" w:hAnsi="Times New Roman" w:cs="Times New Roman"/>
                <w:b/>
                <w:sz w:val="24"/>
                <w:szCs w:val="24"/>
              </w:rPr>
              <w:t>од</w:t>
            </w:r>
            <w:proofErr w:type="spellEnd"/>
            <w:r w:rsidRPr="00233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233450">
              <w:rPr>
                <w:rFonts w:ascii="Times New Roman" w:hAnsi="Times New Roman" w:cs="Times New Roman"/>
                <w:b/>
                <w:sz w:val="24"/>
                <w:szCs w:val="24"/>
              </w:rPr>
              <w:t>пластике</w:t>
            </w:r>
            <w:proofErr w:type="spellEnd"/>
            <w:r w:rsidRPr="00233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233450">
              <w:rPr>
                <w:rFonts w:ascii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233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233450">
              <w:rPr>
                <w:rFonts w:ascii="Times New Roman" w:hAnsi="Times New Roman" w:cs="Times New Roman"/>
                <w:b/>
                <w:sz w:val="24"/>
                <w:szCs w:val="24"/>
              </w:rPr>
              <w:t>грађевинарство</w:t>
            </w:r>
            <w:proofErr w:type="spellEnd"/>
          </w:p>
          <w:p w14:paraId="34FAA846" w14:textId="21854B08" w:rsidR="00233450" w:rsidRPr="00233450" w:rsidRDefault="00233450" w:rsidP="0023345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33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АП СИСТЕМ </w:t>
            </w:r>
            <w:proofErr w:type="spellStart"/>
            <w:r w:rsidRPr="00233450">
              <w:rPr>
                <w:rFonts w:ascii="Times New Roman" w:hAnsi="Times New Roman" w:cs="Times New Roman"/>
                <w:b/>
                <w:sz w:val="24"/>
                <w:szCs w:val="24"/>
              </w:rPr>
              <w:t>Рума</w:t>
            </w:r>
            <w:proofErr w:type="spellEnd"/>
            <w:r w:rsidRPr="00233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proofErr w:type="spellStart"/>
            <w:r w:rsidRPr="00233450">
              <w:rPr>
                <w:rFonts w:ascii="Times New Roman" w:hAnsi="Times New Roman" w:cs="Times New Roman"/>
                <w:b/>
                <w:sz w:val="24"/>
                <w:szCs w:val="24"/>
              </w:rPr>
              <w:t>Милосава</w:t>
            </w:r>
            <w:proofErr w:type="spellEnd"/>
            <w:r w:rsidRPr="00233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233450">
              <w:rPr>
                <w:rFonts w:ascii="Times New Roman" w:hAnsi="Times New Roman" w:cs="Times New Roman"/>
                <w:b/>
                <w:sz w:val="24"/>
                <w:szCs w:val="24"/>
              </w:rPr>
              <w:t>Дакића</w:t>
            </w:r>
            <w:proofErr w:type="spellEnd"/>
            <w:r w:rsidRPr="00233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233450">
              <w:rPr>
                <w:rFonts w:ascii="Times New Roman" w:hAnsi="Times New Roman" w:cs="Times New Roman"/>
                <w:b/>
                <w:sz w:val="24"/>
                <w:szCs w:val="24"/>
              </w:rPr>
              <w:t>бр</w:t>
            </w:r>
            <w:proofErr w:type="spellEnd"/>
            <w:r w:rsidRPr="00233450">
              <w:rPr>
                <w:rFonts w:ascii="Times New Roman" w:hAnsi="Times New Roman" w:cs="Times New Roman"/>
                <w:b/>
                <w:sz w:val="24"/>
                <w:szCs w:val="24"/>
              </w:rPr>
              <w:t>. 95;</w:t>
            </w:r>
          </w:p>
          <w:p w14:paraId="74E3820E" w14:textId="77777777" w:rsidR="00527EA1" w:rsidRDefault="00233450" w:rsidP="00233450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proofErr w:type="spellStart"/>
            <w:r w:rsidRPr="00233450">
              <w:rPr>
                <w:rFonts w:ascii="Times New Roman" w:hAnsi="Times New Roman" w:cs="Times New Roman"/>
                <w:b/>
                <w:sz w:val="24"/>
                <w:szCs w:val="24"/>
              </w:rPr>
              <w:t>контакт</w:t>
            </w:r>
            <w:proofErr w:type="spellEnd"/>
            <w:r w:rsidRPr="00233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233450">
              <w:rPr>
                <w:rFonts w:ascii="Times New Roman" w:hAnsi="Times New Roman" w:cs="Times New Roman"/>
                <w:b/>
                <w:sz w:val="24"/>
                <w:szCs w:val="24"/>
              </w:rPr>
              <w:t>телеф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он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: 063/55-79-31, 022/432-449 </w:t>
            </w:r>
          </w:p>
          <w:p w14:paraId="457AE414" w14:textId="079CB2D5" w:rsidR="00233450" w:rsidRPr="00233450" w:rsidRDefault="00233450" w:rsidP="00233450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</w:tr>
      <w:tr w:rsidR="00675765" w:rsidRPr="0066540E" w14:paraId="2765F0EC" w14:textId="77777777" w:rsidTr="00035C11">
        <w:trPr>
          <w:trHeight w:val="566"/>
        </w:trPr>
        <w:tc>
          <w:tcPr>
            <w:tcW w:w="715" w:type="dxa"/>
            <w:shd w:val="clear" w:color="auto" w:fill="E7E6E6" w:themeFill="background2"/>
            <w:vAlign w:val="center"/>
          </w:tcPr>
          <w:p w14:paraId="510EEE31" w14:textId="7B84ADEE" w:rsidR="00675765" w:rsidRPr="0066540E" w:rsidRDefault="00675765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В)</w:t>
            </w:r>
          </w:p>
        </w:tc>
        <w:tc>
          <w:tcPr>
            <w:tcW w:w="9357" w:type="dxa"/>
          </w:tcPr>
          <w:p w14:paraId="4A3D294B" w14:textId="5AE62E1F" w:rsidR="00675765" w:rsidRPr="0066540E" w:rsidRDefault="007B05FB" w:rsidP="004B4A5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БАВКА И ИНСТАЛАЦИЈА</w:t>
            </w:r>
            <w:r w:rsidRPr="001D54C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КОТЛОВА/ПЕЋИ, НА ПРИРОДНИ ГАС ИЛИ БИОМАСУ (ДРВНИ ПЕЛЕТ, БРИКЕТ, СЕЧКА) </w:t>
            </w:r>
          </w:p>
        </w:tc>
      </w:tr>
      <w:tr w:rsidR="00233450" w:rsidRPr="0066540E" w14:paraId="7D2E00C4" w14:textId="77777777" w:rsidTr="00035C11">
        <w:trPr>
          <w:trHeight w:val="283"/>
        </w:trPr>
        <w:tc>
          <w:tcPr>
            <w:tcW w:w="715" w:type="dxa"/>
            <w:shd w:val="clear" w:color="auto" w:fill="E7E6E6" w:themeFill="background2"/>
            <w:vAlign w:val="center"/>
          </w:tcPr>
          <w:p w14:paraId="0FB60AF4" w14:textId="1F9B105D" w:rsidR="00233450" w:rsidRPr="0066540E" w:rsidRDefault="00233450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9357" w:type="dxa"/>
          </w:tcPr>
          <w:p w14:paraId="5701377D" w14:textId="77777777" w:rsidR="00233450" w:rsidRDefault="00233450" w:rsidP="0023345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</w:p>
          <w:p w14:paraId="07279F44" w14:textId="2D58FE41" w:rsidR="00233450" w:rsidRPr="00233450" w:rsidRDefault="00233450" w:rsidP="0023345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3345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NERGY NET SERVICES Д.О.О. </w:t>
            </w:r>
            <w:proofErr w:type="spellStart"/>
            <w:r w:rsidRPr="0023345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Каћ</w:t>
            </w:r>
            <w:proofErr w:type="spellEnd"/>
            <w:r w:rsidRPr="0023345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, </w:t>
            </w:r>
            <w:proofErr w:type="spellStart"/>
            <w:r w:rsidRPr="0023345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артизанска</w:t>
            </w:r>
            <w:proofErr w:type="spellEnd"/>
            <w:r w:rsidRPr="0023345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23345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</w:t>
            </w:r>
            <w:proofErr w:type="spellEnd"/>
            <w:r w:rsidRPr="0023345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 1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0</w:t>
            </w:r>
            <w:r w:rsidRPr="0023345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;</w:t>
            </w:r>
          </w:p>
          <w:p w14:paraId="64BA9F88" w14:textId="77777777" w:rsidR="00233450" w:rsidRDefault="00233450" w:rsidP="0023345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proofErr w:type="spellStart"/>
            <w:r w:rsidRPr="0023345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контакт</w:t>
            </w:r>
            <w:proofErr w:type="spellEnd"/>
            <w:r w:rsidRPr="0023345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23345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елефон</w:t>
            </w:r>
            <w:proofErr w:type="spellEnd"/>
            <w:r w:rsidRPr="0023345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 021/68-61-000, 021/68-61-025</w:t>
            </w:r>
          </w:p>
          <w:p w14:paraId="55CEE4D7" w14:textId="1615999F" w:rsidR="00233450" w:rsidRPr="00233450" w:rsidRDefault="00233450" w:rsidP="0023345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</w:p>
        </w:tc>
      </w:tr>
      <w:tr w:rsidR="00233450" w:rsidRPr="0066540E" w14:paraId="71352A0C" w14:textId="77777777" w:rsidTr="00035C11">
        <w:trPr>
          <w:trHeight w:val="283"/>
        </w:trPr>
        <w:tc>
          <w:tcPr>
            <w:tcW w:w="715" w:type="dxa"/>
            <w:shd w:val="clear" w:color="auto" w:fill="E7E6E6" w:themeFill="background2"/>
            <w:vAlign w:val="center"/>
          </w:tcPr>
          <w:p w14:paraId="1EE5F1EB" w14:textId="1ACF78F5" w:rsidR="00233450" w:rsidRPr="0066540E" w:rsidRDefault="00233450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9357" w:type="dxa"/>
          </w:tcPr>
          <w:p w14:paraId="66871E8A" w14:textId="77777777" w:rsidR="00233450" w:rsidRDefault="00233450" w:rsidP="0023345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</w:p>
          <w:p w14:paraId="1D6DE66C" w14:textId="401F82A6" w:rsidR="00233450" w:rsidRPr="00233450" w:rsidRDefault="00233450" w:rsidP="0023345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3345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„АТИ – ТЕРМИНГ“ Д.О.О. , </w:t>
            </w:r>
            <w:proofErr w:type="spellStart"/>
            <w:r w:rsidRPr="0023345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Кула</w:t>
            </w:r>
            <w:proofErr w:type="spellEnd"/>
            <w:r w:rsidRPr="0023345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, </w:t>
            </w:r>
            <w:proofErr w:type="spellStart"/>
            <w:r w:rsidRPr="0023345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Куцурски</w:t>
            </w:r>
            <w:proofErr w:type="spellEnd"/>
            <w:r w:rsidRPr="0023345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23345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ут</w:t>
            </w:r>
            <w:proofErr w:type="spellEnd"/>
            <w:r w:rsidRPr="0023345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23345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б</w:t>
            </w:r>
            <w:proofErr w:type="spellEnd"/>
            <w:r w:rsidRPr="0023345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;</w:t>
            </w:r>
          </w:p>
          <w:p w14:paraId="1413F638" w14:textId="77777777" w:rsidR="00233450" w:rsidRDefault="00233450" w:rsidP="0023345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контакт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елефон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 025/722-233</w:t>
            </w:r>
          </w:p>
          <w:p w14:paraId="767E955E" w14:textId="6DEC4DC8" w:rsidR="00233450" w:rsidRPr="00233450" w:rsidRDefault="00233450" w:rsidP="0023345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</w:p>
        </w:tc>
      </w:tr>
    </w:tbl>
    <w:p w14:paraId="6618597A" w14:textId="5A9E995D" w:rsidR="00CB7E8C" w:rsidRPr="002C788C" w:rsidRDefault="00030EE3" w:rsidP="00CA0418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</w:pPr>
      <w:r w:rsidRPr="0066540E"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  <w:t xml:space="preserve"> </w:t>
      </w:r>
    </w:p>
    <w:sectPr w:rsidR="00CB7E8C" w:rsidRPr="002C788C" w:rsidSect="00035C11">
      <w:headerReference w:type="default" r:id="rId9"/>
      <w:pgSz w:w="12240" w:h="15840"/>
      <w:pgMar w:top="1296" w:right="1440" w:bottom="72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24EBFB1" w14:textId="77777777" w:rsidR="00E16C64" w:rsidRDefault="00E16C64" w:rsidP="00CB7E8C">
      <w:pPr>
        <w:spacing w:after="0" w:line="240" w:lineRule="auto"/>
      </w:pPr>
      <w:r>
        <w:separator/>
      </w:r>
    </w:p>
  </w:endnote>
  <w:endnote w:type="continuationSeparator" w:id="0">
    <w:p w14:paraId="2462EEA8" w14:textId="77777777" w:rsidR="00E16C64" w:rsidRDefault="00E16C64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DDA34E8" w14:textId="77777777" w:rsidR="00E16C64" w:rsidRDefault="00E16C64" w:rsidP="00CB7E8C">
      <w:pPr>
        <w:spacing w:after="0" w:line="240" w:lineRule="auto"/>
      </w:pPr>
      <w:r>
        <w:separator/>
      </w:r>
    </w:p>
  </w:footnote>
  <w:footnote w:type="continuationSeparator" w:id="0">
    <w:p w14:paraId="46627924" w14:textId="77777777" w:rsidR="00E16C64" w:rsidRDefault="00E16C64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3B876B" w14:textId="34B2EB3E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web"/>
  <w:zoom w:percent="9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C11"/>
    <w:rsid w:val="00035EFA"/>
    <w:rsid w:val="00062C9F"/>
    <w:rsid w:val="00096283"/>
    <w:rsid w:val="000A570B"/>
    <w:rsid w:val="000A762E"/>
    <w:rsid w:val="000B5B83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20470D"/>
    <w:rsid w:val="00215AAC"/>
    <w:rsid w:val="00233450"/>
    <w:rsid w:val="002B31BC"/>
    <w:rsid w:val="002B3574"/>
    <w:rsid w:val="002B5978"/>
    <w:rsid w:val="002C788C"/>
    <w:rsid w:val="002D37E0"/>
    <w:rsid w:val="00370499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27EA1"/>
    <w:rsid w:val="0058199F"/>
    <w:rsid w:val="005A2199"/>
    <w:rsid w:val="005C58C3"/>
    <w:rsid w:val="005C600A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B4BCA"/>
    <w:rsid w:val="009E1035"/>
    <w:rsid w:val="009E2DD9"/>
    <w:rsid w:val="009F3C49"/>
    <w:rsid w:val="00A0389E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16C64"/>
    <w:rsid w:val="00E3226C"/>
    <w:rsid w:val="00E51326"/>
    <w:rsid w:val="00E602FC"/>
    <w:rsid w:val="00E77614"/>
    <w:rsid w:val="00E824A4"/>
    <w:rsid w:val="00E85733"/>
    <w:rsid w:val="00EF59A7"/>
    <w:rsid w:val="00F22C3C"/>
    <w:rsid w:val="00F43B94"/>
    <w:rsid w:val="00F46C23"/>
    <w:rsid w:val="00F7002D"/>
    <w:rsid w:val="00F775AD"/>
    <w:rsid w:val="00FA01F1"/>
    <w:rsid w:val="00FB63BA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CF8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19" Type="http://schemas.microsoft.com/office/2018/08/relationships/commentsExtensible" Target="commentsExtensi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07692F-C7D7-4CFB-A051-BD779B6D42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Bogdanka 1</cp:lastModifiedBy>
  <cp:revision>5</cp:revision>
  <cp:lastPrinted>2021-07-21T07:14:00Z</cp:lastPrinted>
  <dcterms:created xsi:type="dcterms:W3CDTF">2021-09-03T08:49:00Z</dcterms:created>
  <dcterms:modified xsi:type="dcterms:W3CDTF">2021-09-06T06:53:00Z</dcterms:modified>
</cp:coreProperties>
</file>